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30674BA0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B069DD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B069DD">
        <w:rPr>
          <w:rFonts w:ascii="Times New Roman" w:hAnsi="Times New Roman"/>
          <w:sz w:val="24"/>
          <w:szCs w:val="24"/>
          <w:u w:val="single"/>
        </w:rPr>
        <w:t>140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27BF1B02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6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4FB73951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6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0E9ACA7F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2-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6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0472FE94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37BCD37C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B069DD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B069DD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586CF7DD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B069DD">
        <w:rPr>
          <w:rFonts w:ascii="Times New Roman" w:hAnsi="Times New Roman"/>
          <w:b/>
          <w:bCs/>
          <w:i/>
          <w:sz w:val="18"/>
          <w:szCs w:val="18"/>
        </w:rPr>
        <w:t>7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069DD"/>
    <w:rsid w:val="00B40745"/>
    <w:rsid w:val="00B850E3"/>
    <w:rsid w:val="00BD7B92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2</cp:revision>
  <cp:lastPrinted>2022-01-20T16:48:00Z</cp:lastPrinted>
  <dcterms:created xsi:type="dcterms:W3CDTF">2022-03-22T17:13:00Z</dcterms:created>
  <dcterms:modified xsi:type="dcterms:W3CDTF">2023-07-25T22:18:00Z</dcterms:modified>
</cp:coreProperties>
</file>